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4969FD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</w:rPr>
      </w:pPr>
      <w:r w:rsidRPr="004404C9">
        <w:rPr>
          <w:rFonts w:cstheme="minorHAnsi"/>
        </w:rPr>
        <w:t>&lt; College letter head &gt;</w:t>
      </w:r>
    </w:p>
    <w:p w14:paraId="4673CD7A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39E8E7F" w14:textId="7A1BA841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 xml:space="preserve">Date: </w:t>
      </w:r>
      <w:r w:rsidR="008B0128">
        <w:rPr>
          <w:rFonts w:cstheme="minorHAnsi"/>
        </w:rPr>
        <w:t>27</w:t>
      </w:r>
      <w:r w:rsidRPr="004404C9">
        <w:rPr>
          <w:rFonts w:cstheme="minorHAnsi"/>
        </w:rPr>
        <w:t>/</w:t>
      </w:r>
      <w:r w:rsidR="008B0128">
        <w:rPr>
          <w:rFonts w:cstheme="minorHAnsi"/>
        </w:rPr>
        <w:t>09</w:t>
      </w:r>
      <w:r w:rsidRPr="004404C9">
        <w:rPr>
          <w:rFonts w:cstheme="minorHAnsi"/>
        </w:rPr>
        <w:t>/20</w:t>
      </w:r>
      <w:r>
        <w:rPr>
          <w:rFonts w:cstheme="minorHAnsi"/>
        </w:rPr>
        <w:t>23</w:t>
      </w:r>
    </w:p>
    <w:p w14:paraId="54CD7B6C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6A04BD8A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jc w:val="center"/>
        <w:rPr>
          <w:rFonts w:cstheme="minorHAnsi"/>
          <w:b/>
          <w:bCs/>
        </w:rPr>
      </w:pPr>
      <w:r w:rsidRPr="004404C9">
        <w:rPr>
          <w:rFonts w:cstheme="minorHAnsi"/>
          <w:b/>
          <w:bCs/>
        </w:rPr>
        <w:t>Sub: Smart India Hackathon 20</w:t>
      </w:r>
      <w:r>
        <w:rPr>
          <w:rFonts w:cstheme="minorHAnsi"/>
          <w:b/>
          <w:bCs/>
        </w:rPr>
        <w:t>23</w:t>
      </w:r>
      <w:r w:rsidRPr="004404C9">
        <w:rPr>
          <w:rFonts w:cstheme="minorHAnsi"/>
          <w:b/>
          <w:bCs/>
        </w:rPr>
        <w:t xml:space="preserve"> – Nomination</w:t>
      </w:r>
    </w:p>
    <w:p w14:paraId="52E85922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36B04CD0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>
        <w:rPr>
          <w:rFonts w:cstheme="minorHAnsi"/>
        </w:rPr>
        <w:t>I am pleased to nominate the below team</w:t>
      </w:r>
      <w:r w:rsidRPr="004404C9">
        <w:rPr>
          <w:rFonts w:cstheme="minorHAnsi"/>
        </w:rPr>
        <w:t xml:space="preserve"> from our college to participate in Smart India</w:t>
      </w:r>
    </w:p>
    <w:p w14:paraId="247F8AC6" w14:textId="685F3F0F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Hackathon 20</w:t>
      </w:r>
      <w:r>
        <w:rPr>
          <w:rFonts w:cstheme="minorHAnsi"/>
        </w:rPr>
        <w:t>23</w:t>
      </w:r>
      <w:r w:rsidRPr="004404C9">
        <w:rPr>
          <w:rFonts w:cstheme="minorHAnsi"/>
        </w:rPr>
        <w:t xml:space="preserve">. AICTE Application No/ UGC Registration No </w:t>
      </w:r>
      <w:r>
        <w:rPr>
          <w:rFonts w:cstheme="minorHAnsi"/>
        </w:rPr>
        <w:t xml:space="preserve">for our college </w:t>
      </w:r>
      <w:r w:rsidRPr="004404C9">
        <w:rPr>
          <w:rFonts w:cstheme="minorHAnsi"/>
        </w:rPr>
        <w:t>is _</w:t>
      </w:r>
      <w:r w:rsidR="000E6F14">
        <w:rPr>
          <w:rFonts w:cstheme="minorHAnsi"/>
        </w:rPr>
        <w:t>U-0373</w:t>
      </w:r>
      <w:r w:rsidRPr="004404C9">
        <w:rPr>
          <w:rFonts w:cstheme="minorHAnsi"/>
        </w:rPr>
        <w:t>__________________.</w:t>
      </w:r>
    </w:p>
    <w:p w14:paraId="4BFBA525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  <w:b/>
          <w:bCs/>
        </w:rPr>
      </w:pPr>
    </w:p>
    <w:p w14:paraId="0FFB66C5" w14:textId="0AEF1114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  <w:b/>
        </w:rPr>
      </w:pPr>
      <w:r>
        <w:rPr>
          <w:rFonts w:cstheme="minorHAnsi"/>
          <w:b/>
          <w:bCs/>
        </w:rPr>
        <w:t xml:space="preserve">Team </w:t>
      </w:r>
      <w:r w:rsidRPr="004404C9">
        <w:rPr>
          <w:rFonts w:cstheme="minorHAnsi"/>
          <w:b/>
          <w:bCs/>
        </w:rPr>
        <w:t xml:space="preserve">: </w:t>
      </w:r>
      <w:r w:rsidR="00260DA6">
        <w:rPr>
          <w:rFonts w:cstheme="minorHAnsi"/>
        </w:rPr>
        <w:t>CODE-EMERGENCY</w:t>
      </w:r>
      <w:r w:rsidRPr="004404C9">
        <w:rPr>
          <w:rFonts w:cstheme="minorHAnsi"/>
        </w:rPr>
        <w:t xml:space="preserve"> </w:t>
      </w:r>
      <w:r>
        <w:rPr>
          <w:rFonts w:cstheme="minorHAnsi"/>
        </w:rPr>
        <w:t xml:space="preserve">                  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"/>
        <w:gridCol w:w="1115"/>
        <w:gridCol w:w="862"/>
        <w:gridCol w:w="3454"/>
        <w:gridCol w:w="1281"/>
        <w:gridCol w:w="843"/>
        <w:gridCol w:w="1064"/>
      </w:tblGrid>
      <w:tr w:rsidR="00C242DA" w:rsidRPr="004404C9" w14:paraId="6AB61741" w14:textId="2C2DCE9C" w:rsidTr="00260DA6">
        <w:tc>
          <w:tcPr>
            <w:tcW w:w="957" w:type="dxa"/>
          </w:tcPr>
          <w:p w14:paraId="3AA23D61" w14:textId="77777777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</w:p>
        </w:tc>
        <w:tc>
          <w:tcPr>
            <w:tcW w:w="1115" w:type="dxa"/>
          </w:tcPr>
          <w:p w14:paraId="7D197359" w14:textId="77777777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Name</w:t>
            </w:r>
          </w:p>
        </w:tc>
        <w:tc>
          <w:tcPr>
            <w:tcW w:w="862" w:type="dxa"/>
          </w:tcPr>
          <w:p w14:paraId="546B179D" w14:textId="77777777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Gender (M/F)</w:t>
            </w:r>
          </w:p>
        </w:tc>
        <w:tc>
          <w:tcPr>
            <w:tcW w:w="3454" w:type="dxa"/>
          </w:tcPr>
          <w:p w14:paraId="2B75CCA9" w14:textId="77777777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Email id</w:t>
            </w:r>
          </w:p>
        </w:tc>
        <w:tc>
          <w:tcPr>
            <w:tcW w:w="1281" w:type="dxa"/>
          </w:tcPr>
          <w:p w14:paraId="61393513" w14:textId="77777777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 w:rsidRPr="004404C9">
              <w:rPr>
                <w:rFonts w:cstheme="minorHAnsi"/>
                <w:b/>
              </w:rPr>
              <w:t>Mobile no.</w:t>
            </w:r>
          </w:p>
        </w:tc>
        <w:tc>
          <w:tcPr>
            <w:tcW w:w="843" w:type="dxa"/>
          </w:tcPr>
          <w:p w14:paraId="3D8B96FB" w14:textId="7E6F0218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Stream</w:t>
            </w:r>
          </w:p>
        </w:tc>
        <w:tc>
          <w:tcPr>
            <w:tcW w:w="1064" w:type="dxa"/>
          </w:tcPr>
          <w:p w14:paraId="3EED5BCE" w14:textId="77777777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Academic</w:t>
            </w:r>
          </w:p>
          <w:p w14:paraId="745C1441" w14:textId="181F1152" w:rsidR="00C242DA" w:rsidRPr="004404C9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Year</w:t>
            </w:r>
          </w:p>
        </w:tc>
      </w:tr>
      <w:tr w:rsidR="00C242DA" w14:paraId="5BC6DEE2" w14:textId="0B81FCCD" w:rsidTr="00260DA6">
        <w:tc>
          <w:tcPr>
            <w:tcW w:w="957" w:type="dxa"/>
          </w:tcPr>
          <w:p w14:paraId="66A71465" w14:textId="77777777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Leader</w:t>
            </w:r>
          </w:p>
        </w:tc>
        <w:tc>
          <w:tcPr>
            <w:tcW w:w="1115" w:type="dxa"/>
          </w:tcPr>
          <w:p w14:paraId="32C6433B" w14:textId="64A2D91F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Jay </w:t>
            </w:r>
            <w:proofErr w:type="spellStart"/>
            <w:r>
              <w:rPr>
                <w:rFonts w:cstheme="minorHAnsi"/>
              </w:rPr>
              <w:t>Soni</w:t>
            </w:r>
            <w:proofErr w:type="spellEnd"/>
          </w:p>
        </w:tc>
        <w:tc>
          <w:tcPr>
            <w:tcW w:w="862" w:type="dxa"/>
          </w:tcPr>
          <w:p w14:paraId="7B0DEE6B" w14:textId="567072BF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3454" w:type="dxa"/>
          </w:tcPr>
          <w:p w14:paraId="608083B8" w14:textId="57636DA2" w:rsidR="00C242DA" w:rsidRDefault="00260DA6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jay1943.be23@chitkara.edu.in</w:t>
            </w:r>
          </w:p>
        </w:tc>
        <w:tc>
          <w:tcPr>
            <w:tcW w:w="1281" w:type="dxa"/>
          </w:tcPr>
          <w:p w14:paraId="3D4A05A2" w14:textId="4060B705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8847584954</w:t>
            </w:r>
          </w:p>
        </w:tc>
        <w:tc>
          <w:tcPr>
            <w:tcW w:w="843" w:type="dxa"/>
          </w:tcPr>
          <w:p w14:paraId="45C828D1" w14:textId="37520BE3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CSE</w:t>
            </w:r>
          </w:p>
        </w:tc>
        <w:tc>
          <w:tcPr>
            <w:tcW w:w="1064" w:type="dxa"/>
          </w:tcPr>
          <w:p w14:paraId="14CBE944" w14:textId="39CB631D" w:rsidR="004517E0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242DA" w14:paraId="2B1C160F" w14:textId="6DC0904B" w:rsidTr="00260DA6">
        <w:tc>
          <w:tcPr>
            <w:tcW w:w="957" w:type="dxa"/>
          </w:tcPr>
          <w:p w14:paraId="7761656E" w14:textId="7DAB904A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115" w:type="dxa"/>
          </w:tcPr>
          <w:p w14:paraId="6E7D2B4A" w14:textId="1202F492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ejvinder</w:t>
            </w:r>
            <w:proofErr w:type="spellEnd"/>
            <w:r>
              <w:rPr>
                <w:rFonts w:cstheme="minorHAnsi"/>
              </w:rPr>
              <w:t xml:space="preserve"> Singh</w:t>
            </w:r>
          </w:p>
        </w:tc>
        <w:tc>
          <w:tcPr>
            <w:tcW w:w="862" w:type="dxa"/>
          </w:tcPr>
          <w:p w14:paraId="52F29950" w14:textId="166D530B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M</w:t>
            </w:r>
          </w:p>
        </w:tc>
        <w:tc>
          <w:tcPr>
            <w:tcW w:w="3454" w:type="dxa"/>
          </w:tcPr>
          <w:p w14:paraId="3FF06D67" w14:textId="070E8917" w:rsidR="00C242DA" w:rsidRDefault="00260DA6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260DA6">
              <w:rPr>
                <w:rFonts w:cstheme="minorHAnsi"/>
              </w:rPr>
              <w:t>tejvinder4562.be23@chitkara.edu.in</w:t>
            </w:r>
          </w:p>
        </w:tc>
        <w:tc>
          <w:tcPr>
            <w:tcW w:w="1281" w:type="dxa"/>
          </w:tcPr>
          <w:p w14:paraId="05A1CC02" w14:textId="595A1FBE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7009714350</w:t>
            </w:r>
          </w:p>
        </w:tc>
        <w:tc>
          <w:tcPr>
            <w:tcW w:w="843" w:type="dxa"/>
          </w:tcPr>
          <w:p w14:paraId="6E5E8DDC" w14:textId="619EE2D9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CE</w:t>
            </w:r>
          </w:p>
        </w:tc>
        <w:tc>
          <w:tcPr>
            <w:tcW w:w="1064" w:type="dxa"/>
          </w:tcPr>
          <w:p w14:paraId="0F6C8F1A" w14:textId="4AA62FAB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242DA" w14:paraId="6626CCDC" w14:textId="52BA83AE" w:rsidTr="00260DA6">
        <w:tc>
          <w:tcPr>
            <w:tcW w:w="957" w:type="dxa"/>
          </w:tcPr>
          <w:p w14:paraId="6F87132A" w14:textId="77777777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115" w:type="dxa"/>
          </w:tcPr>
          <w:p w14:paraId="2BF72AAB" w14:textId="7882454D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Eshita</w:t>
            </w:r>
            <w:proofErr w:type="spellEnd"/>
          </w:p>
        </w:tc>
        <w:tc>
          <w:tcPr>
            <w:tcW w:w="862" w:type="dxa"/>
          </w:tcPr>
          <w:p w14:paraId="442CB810" w14:textId="6EC95E08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3454" w:type="dxa"/>
          </w:tcPr>
          <w:p w14:paraId="029E24C5" w14:textId="5E5B6904" w:rsidR="00C242DA" w:rsidRDefault="0027340B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shita</w:t>
            </w:r>
            <w:r w:rsidR="00260DA6">
              <w:rPr>
                <w:rFonts w:cstheme="minorHAnsi"/>
              </w:rPr>
              <w:t>4522</w:t>
            </w:r>
            <w:r>
              <w:rPr>
                <w:rFonts w:cstheme="minorHAnsi"/>
              </w:rPr>
              <w:t>.</w:t>
            </w:r>
            <w:r w:rsidR="00260DA6">
              <w:rPr>
                <w:rFonts w:cstheme="minorHAnsi"/>
              </w:rPr>
              <w:t>be23@chitkara.edu.in</w:t>
            </w:r>
          </w:p>
        </w:tc>
        <w:tc>
          <w:tcPr>
            <w:tcW w:w="1281" w:type="dxa"/>
          </w:tcPr>
          <w:p w14:paraId="07F53CB6" w14:textId="7180AF8F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6280607449</w:t>
            </w:r>
          </w:p>
        </w:tc>
        <w:tc>
          <w:tcPr>
            <w:tcW w:w="843" w:type="dxa"/>
          </w:tcPr>
          <w:p w14:paraId="729A9C08" w14:textId="27718171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CE</w:t>
            </w:r>
          </w:p>
        </w:tc>
        <w:tc>
          <w:tcPr>
            <w:tcW w:w="1064" w:type="dxa"/>
          </w:tcPr>
          <w:p w14:paraId="585A7CA2" w14:textId="647F8EAE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242DA" w14:paraId="1B62166D" w14:textId="226C2533" w:rsidTr="00260DA6">
        <w:tc>
          <w:tcPr>
            <w:tcW w:w="957" w:type="dxa"/>
          </w:tcPr>
          <w:p w14:paraId="798E1456" w14:textId="77777777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115" w:type="dxa"/>
          </w:tcPr>
          <w:p w14:paraId="5AAF24E5" w14:textId="7CAFC0D0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 xml:space="preserve">Nikita </w:t>
            </w:r>
            <w:proofErr w:type="spellStart"/>
            <w:r>
              <w:rPr>
                <w:rFonts w:cstheme="minorHAnsi"/>
              </w:rPr>
              <w:t>Goel</w:t>
            </w:r>
            <w:proofErr w:type="spellEnd"/>
          </w:p>
        </w:tc>
        <w:tc>
          <w:tcPr>
            <w:tcW w:w="862" w:type="dxa"/>
          </w:tcPr>
          <w:p w14:paraId="0C275690" w14:textId="4F612621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3454" w:type="dxa"/>
          </w:tcPr>
          <w:p w14:paraId="5C307EF8" w14:textId="4F2FE8C0" w:rsidR="00C242DA" w:rsidRDefault="00260DA6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260DA6">
              <w:rPr>
                <w:rFonts w:cstheme="minorHAnsi"/>
              </w:rPr>
              <w:t>nikita4538.be23@chitkara.edu.in</w:t>
            </w:r>
          </w:p>
        </w:tc>
        <w:tc>
          <w:tcPr>
            <w:tcW w:w="1281" w:type="dxa"/>
          </w:tcPr>
          <w:p w14:paraId="4B83D3D3" w14:textId="38A98991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9053392298</w:t>
            </w:r>
          </w:p>
        </w:tc>
        <w:tc>
          <w:tcPr>
            <w:tcW w:w="843" w:type="dxa"/>
          </w:tcPr>
          <w:p w14:paraId="0C064D68" w14:textId="487F8106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CE</w:t>
            </w:r>
          </w:p>
        </w:tc>
        <w:tc>
          <w:tcPr>
            <w:tcW w:w="1064" w:type="dxa"/>
          </w:tcPr>
          <w:p w14:paraId="29DBE0E8" w14:textId="0C91A811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242DA" w14:paraId="29A5A8DD" w14:textId="734FF3C7" w:rsidTr="00260DA6">
        <w:tc>
          <w:tcPr>
            <w:tcW w:w="957" w:type="dxa"/>
          </w:tcPr>
          <w:p w14:paraId="1D032619" w14:textId="77777777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115" w:type="dxa"/>
          </w:tcPr>
          <w:p w14:paraId="1CD94009" w14:textId="5D0093C2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Shrishti</w:t>
            </w:r>
            <w:proofErr w:type="spellEnd"/>
          </w:p>
        </w:tc>
        <w:tc>
          <w:tcPr>
            <w:tcW w:w="862" w:type="dxa"/>
          </w:tcPr>
          <w:p w14:paraId="557A6086" w14:textId="7A315629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3454" w:type="dxa"/>
          </w:tcPr>
          <w:p w14:paraId="52D5EAEA" w14:textId="0A7DB22E" w:rsidR="00C242DA" w:rsidRDefault="00260DA6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260DA6">
              <w:rPr>
                <w:rFonts w:cstheme="minorHAnsi"/>
              </w:rPr>
              <w:t>srishti4586.be23@chitkara.edu.in</w:t>
            </w:r>
          </w:p>
        </w:tc>
        <w:tc>
          <w:tcPr>
            <w:tcW w:w="1281" w:type="dxa"/>
          </w:tcPr>
          <w:p w14:paraId="73A204F9" w14:textId="5B0F5D69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7717548767</w:t>
            </w:r>
          </w:p>
        </w:tc>
        <w:tc>
          <w:tcPr>
            <w:tcW w:w="843" w:type="dxa"/>
          </w:tcPr>
          <w:p w14:paraId="33773EB5" w14:textId="5E85AD20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CE</w:t>
            </w:r>
          </w:p>
        </w:tc>
        <w:tc>
          <w:tcPr>
            <w:tcW w:w="1064" w:type="dxa"/>
          </w:tcPr>
          <w:p w14:paraId="5D480EC7" w14:textId="4AE95B82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  <w:tr w:rsidR="00C242DA" w14:paraId="65871385" w14:textId="306BE14E" w:rsidTr="00260DA6">
        <w:tc>
          <w:tcPr>
            <w:tcW w:w="957" w:type="dxa"/>
          </w:tcPr>
          <w:p w14:paraId="534BE90C" w14:textId="77777777" w:rsidR="00C242DA" w:rsidRDefault="00C242DA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Team Member</w:t>
            </w:r>
          </w:p>
        </w:tc>
        <w:tc>
          <w:tcPr>
            <w:tcW w:w="1115" w:type="dxa"/>
          </w:tcPr>
          <w:p w14:paraId="22384522" w14:textId="51C3572F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proofErr w:type="spellStart"/>
            <w:r>
              <w:rPr>
                <w:rFonts w:cstheme="minorHAnsi"/>
              </w:rPr>
              <w:t>Tanushree</w:t>
            </w:r>
            <w:proofErr w:type="spellEnd"/>
            <w:r>
              <w:rPr>
                <w:rFonts w:cstheme="minorHAnsi"/>
              </w:rPr>
              <w:t xml:space="preserve"> Gupta</w:t>
            </w:r>
          </w:p>
        </w:tc>
        <w:tc>
          <w:tcPr>
            <w:tcW w:w="862" w:type="dxa"/>
          </w:tcPr>
          <w:p w14:paraId="63C0DFAC" w14:textId="4DF47C51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F</w:t>
            </w:r>
          </w:p>
        </w:tc>
        <w:tc>
          <w:tcPr>
            <w:tcW w:w="3454" w:type="dxa"/>
          </w:tcPr>
          <w:p w14:paraId="7951BDC5" w14:textId="37BF4C3A" w:rsidR="00C242DA" w:rsidRDefault="000E6F14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 w:rsidRPr="000E6F14">
              <w:rPr>
                <w:rFonts w:cstheme="minorHAnsi"/>
              </w:rPr>
              <w:t>tanushree4587.be23@chitkara.edu.in</w:t>
            </w:r>
          </w:p>
        </w:tc>
        <w:tc>
          <w:tcPr>
            <w:tcW w:w="1281" w:type="dxa"/>
          </w:tcPr>
          <w:p w14:paraId="4FEA2B2C" w14:textId="777F67E6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8847575056</w:t>
            </w:r>
          </w:p>
        </w:tc>
        <w:tc>
          <w:tcPr>
            <w:tcW w:w="843" w:type="dxa"/>
          </w:tcPr>
          <w:p w14:paraId="1A892174" w14:textId="494F9EAF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ECE</w:t>
            </w:r>
          </w:p>
        </w:tc>
        <w:tc>
          <w:tcPr>
            <w:tcW w:w="1064" w:type="dxa"/>
          </w:tcPr>
          <w:p w14:paraId="35AF2E3A" w14:textId="75686111" w:rsidR="00C242DA" w:rsidRDefault="004517E0" w:rsidP="00BA25C4">
            <w:pPr>
              <w:autoSpaceDE w:val="0"/>
              <w:autoSpaceDN w:val="0"/>
              <w:adjustRightInd w:val="0"/>
              <w:rPr>
                <w:rFonts w:cstheme="minorHAnsi"/>
              </w:rPr>
            </w:pPr>
            <w:r>
              <w:rPr>
                <w:rFonts w:cstheme="minorHAnsi"/>
              </w:rPr>
              <w:t>1</w:t>
            </w:r>
          </w:p>
        </w:tc>
      </w:tr>
    </w:tbl>
    <w:p w14:paraId="0A04BBAC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72A06D9A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</w:p>
    <w:p w14:paraId="0439226A" w14:textId="6213EFD8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  <w:i/>
          <w:iCs/>
        </w:rPr>
      </w:pPr>
      <w:bookmarkStart w:id="0" w:name="_GoBack"/>
      <w:bookmarkEnd w:id="0"/>
    </w:p>
    <w:p w14:paraId="1EE9FCF3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199B1D9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Sincerely,</w:t>
      </w:r>
    </w:p>
    <w:p w14:paraId="504894D1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0B81FE9B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15112A45" w14:textId="77777777" w:rsidR="00A116BC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</w:p>
    <w:p w14:paraId="4E8F681D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&lt; Principal’s Name &gt;</w:t>
      </w:r>
    </w:p>
    <w:p w14:paraId="6E9A1293" w14:textId="77777777" w:rsidR="00A116BC" w:rsidRPr="004404C9" w:rsidRDefault="00A116BC" w:rsidP="00A116BC">
      <w:pPr>
        <w:autoSpaceDE w:val="0"/>
        <w:autoSpaceDN w:val="0"/>
        <w:adjustRightInd w:val="0"/>
        <w:spacing w:after="0" w:line="240" w:lineRule="auto"/>
        <w:rPr>
          <w:rFonts w:cstheme="minorHAnsi"/>
        </w:rPr>
      </w:pPr>
      <w:r w:rsidRPr="004404C9">
        <w:rPr>
          <w:rFonts w:cstheme="minorHAnsi"/>
        </w:rPr>
        <w:t>Sign/-</w:t>
      </w:r>
    </w:p>
    <w:p w14:paraId="27C77CC7" w14:textId="77777777" w:rsidR="00A116BC" w:rsidRPr="004404C9" w:rsidRDefault="00A116BC" w:rsidP="00A116BC">
      <w:pPr>
        <w:rPr>
          <w:rFonts w:cstheme="minorHAnsi"/>
        </w:rPr>
      </w:pPr>
      <w:r w:rsidRPr="004404C9">
        <w:rPr>
          <w:rFonts w:cstheme="minorHAnsi"/>
        </w:rPr>
        <w:t>The Principal &lt; College Stamp &gt;</w:t>
      </w:r>
    </w:p>
    <w:p w14:paraId="0FE92D8C" w14:textId="77777777" w:rsidR="006F52C6" w:rsidRDefault="006F52C6"/>
    <w:sectPr w:rsidR="006F5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aavi">
    <w:panose1 w:val="020B0502040204020203"/>
    <w:charset w:val="00"/>
    <w:family w:val="swiss"/>
    <w:pitch w:val="variable"/>
    <w:sig w:usb0="0002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A2MLEwNDQ0MTS1sDRV0lEKTi0uzszPAykwrgUAH+Zw8CwAAAA="/>
  </w:docVars>
  <w:rsids>
    <w:rsidRoot w:val="00842D40"/>
    <w:rsid w:val="000E6F14"/>
    <w:rsid w:val="001815D6"/>
    <w:rsid w:val="0018773C"/>
    <w:rsid w:val="002360A4"/>
    <w:rsid w:val="00260DA6"/>
    <w:rsid w:val="0027340B"/>
    <w:rsid w:val="004517E0"/>
    <w:rsid w:val="00507DE3"/>
    <w:rsid w:val="006F52C6"/>
    <w:rsid w:val="00842D40"/>
    <w:rsid w:val="008B0128"/>
    <w:rsid w:val="00A116BC"/>
    <w:rsid w:val="00A857C8"/>
    <w:rsid w:val="00C242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p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4892B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16BC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16BC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116BC"/>
    <w:rPr>
      <w:kern w:val="0"/>
      <w14:ligatures w14:val="non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16BC"/>
    <w:pPr>
      <w:spacing w:after="0" w:line="240" w:lineRule="auto"/>
    </w:pPr>
    <w:rPr>
      <w:kern w:val="0"/>
      <w14:ligatures w14:val="none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37</Words>
  <Characters>785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nish Sharma</dc:creator>
  <cp:lastModifiedBy>Dell</cp:lastModifiedBy>
  <cp:revision>4</cp:revision>
  <dcterms:created xsi:type="dcterms:W3CDTF">2023-09-28T16:14:00Z</dcterms:created>
  <dcterms:modified xsi:type="dcterms:W3CDTF">2023-09-29T03:34:00Z</dcterms:modified>
</cp:coreProperties>
</file>